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XSpec="center" w:tblpY="551"/>
        <w:tblW w:w="10975" w:type="dxa"/>
        <w:tblLayout w:type="fixed"/>
        <w:tblLook w:val="04A0" w:firstRow="1" w:lastRow="0" w:firstColumn="1" w:lastColumn="0" w:noHBand="0" w:noVBand="1"/>
      </w:tblPr>
      <w:tblGrid>
        <w:gridCol w:w="265"/>
        <w:gridCol w:w="473"/>
        <w:gridCol w:w="720"/>
        <w:gridCol w:w="630"/>
        <w:gridCol w:w="630"/>
        <w:gridCol w:w="1710"/>
        <w:gridCol w:w="536"/>
        <w:gridCol w:w="1534"/>
        <w:gridCol w:w="1080"/>
        <w:gridCol w:w="337"/>
        <w:gridCol w:w="833"/>
        <w:gridCol w:w="900"/>
        <w:gridCol w:w="697"/>
        <w:gridCol w:w="630"/>
      </w:tblGrid>
      <w:tr w:rsidR="00ED25B3" w:rsidRPr="00E53E40" w:rsidTr="0026257E">
        <w:tc>
          <w:tcPr>
            <w:tcW w:w="4964" w:type="dxa"/>
            <w:gridSpan w:val="7"/>
            <w:vMerge w:val="restart"/>
          </w:tcPr>
          <w:p w:rsidR="00ED25B3" w:rsidRDefault="00ED25B3" w:rsidP="0026257E">
            <w:pPr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</w:rPr>
            </w:pPr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www.</w:t>
            </w:r>
            <w:hyperlink r:id="rId8" w:history="1">
              <w:r w:rsidRPr="00AF13CE">
                <w:rPr>
                  <w:rStyle w:val="Hyperlink"/>
                  <w:rFonts w:asciiTheme="majorBidi" w:hAnsiTheme="majorBidi" w:cstheme="majorBidi"/>
                  <w:b/>
                  <w:bCs/>
                </w:rPr>
                <w:t>nanotahlil</w:t>
              </w:r>
            </w:hyperlink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.ir</w:t>
            </w:r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</w:rPr>
              <w:t xml:space="preserve"> </w:t>
            </w:r>
          </w:p>
          <w:p w:rsidR="00ED25B3" w:rsidRPr="00AF13CE" w:rsidRDefault="00ED25B3" w:rsidP="0026257E">
            <w:pPr>
              <w:rPr>
                <w:rFonts w:asciiTheme="majorBidi" w:hAnsiTheme="majorBidi" w:cstheme="majorBidi"/>
                <w:b/>
                <w:bCs/>
                <w:color w:val="1F497D" w:themeColor="text2"/>
              </w:rPr>
            </w:pPr>
          </w:p>
          <w:p w:rsidR="00ED25B3" w:rsidRPr="00E53E40" w:rsidRDefault="00ED25B3" w:rsidP="0026257E">
            <w:pPr>
              <w:rPr>
                <w:rFonts w:cs="B Zar"/>
                <w:sz w:val="18"/>
                <w:szCs w:val="18"/>
              </w:rPr>
            </w:pPr>
            <w:r>
              <w:rPr>
                <w:rFonts w:cs="B Zar"/>
                <w:noProof/>
                <w:sz w:val="18"/>
                <w:szCs w:val="18"/>
                <w:lang w:bidi="ar-SA"/>
              </w:rPr>
              <w:drawing>
                <wp:inline distT="0" distB="0" distL="0" distR="0">
                  <wp:extent cx="2658218" cy="755650"/>
                  <wp:effectExtent l="0" t="0" r="8890" b="6350"/>
                  <wp:docPr id="1" name="Picture 4" descr="C:\Users\hoda\Desktop\logoabi3569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hoda\Desktop\logoabi3569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2970" cy="7570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1" w:type="dxa"/>
            <w:gridSpan w:val="7"/>
            <w:shd w:val="clear" w:color="auto" w:fill="E5DFEC" w:themeFill="accent4" w:themeFillTint="33"/>
          </w:tcPr>
          <w:p w:rsidR="00ED25B3" w:rsidRPr="00E53E40" w:rsidRDefault="00ED25B3" w:rsidP="0026257E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فرم درخواست آزمون</w:t>
            </w:r>
            <w:r w:rsidR="0026257E">
              <w:rPr>
                <w:rFonts w:cs="B Zar"/>
                <w:b/>
                <w:bCs/>
                <w:sz w:val="18"/>
                <w:szCs w:val="18"/>
              </w:rPr>
              <w:t xml:space="preserve">AFM </w:t>
            </w:r>
          </w:p>
        </w:tc>
      </w:tr>
      <w:tr w:rsidR="00ED25B3" w:rsidRPr="00E53E40" w:rsidTr="0026257E">
        <w:tc>
          <w:tcPr>
            <w:tcW w:w="4964" w:type="dxa"/>
            <w:gridSpan w:val="7"/>
            <w:vMerge/>
          </w:tcPr>
          <w:p w:rsidR="00ED25B3" w:rsidRPr="00E53E40" w:rsidRDefault="00ED25B3" w:rsidP="0026257E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ED25B3" w:rsidRPr="00E53E40" w:rsidRDefault="00ED25B3" w:rsidP="0026257E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اریخ پذیرش:</w:t>
            </w:r>
          </w:p>
        </w:tc>
        <w:tc>
          <w:tcPr>
            <w:tcW w:w="3060" w:type="dxa"/>
            <w:gridSpan w:val="4"/>
          </w:tcPr>
          <w:p w:rsidR="00ED25B3" w:rsidRPr="00E53E40" w:rsidRDefault="00ED25B3" w:rsidP="0026257E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آزمون:</w:t>
            </w:r>
          </w:p>
        </w:tc>
      </w:tr>
      <w:tr w:rsidR="00ED25B3" w:rsidRPr="00E53E40" w:rsidTr="0026257E">
        <w:tc>
          <w:tcPr>
            <w:tcW w:w="4964" w:type="dxa"/>
            <w:gridSpan w:val="7"/>
            <w:vMerge/>
          </w:tcPr>
          <w:p w:rsidR="00ED25B3" w:rsidRPr="00E53E40" w:rsidRDefault="00ED25B3" w:rsidP="0026257E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ED25B3" w:rsidRPr="00E53E40" w:rsidRDefault="00ED25B3" w:rsidP="0026257E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شرکت/دانشگاه:</w:t>
            </w:r>
          </w:p>
        </w:tc>
        <w:tc>
          <w:tcPr>
            <w:tcW w:w="3060" w:type="dxa"/>
            <w:gridSpan w:val="4"/>
            <w:tcBorders>
              <w:bottom w:val="single" w:sz="4" w:space="0" w:color="DDD9C3" w:themeColor="background2" w:themeShade="E6"/>
            </w:tcBorders>
          </w:tcPr>
          <w:p w:rsidR="00ED25B3" w:rsidRPr="00E53E40" w:rsidRDefault="00ED25B3" w:rsidP="0026257E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و نام خانوادگی:</w:t>
            </w:r>
          </w:p>
        </w:tc>
      </w:tr>
      <w:tr w:rsidR="00ED25B3" w:rsidRPr="00E53E40" w:rsidTr="0026257E">
        <w:tc>
          <w:tcPr>
            <w:tcW w:w="4964" w:type="dxa"/>
            <w:gridSpan w:val="7"/>
            <w:vMerge/>
          </w:tcPr>
          <w:p w:rsidR="00ED25B3" w:rsidRPr="00E53E40" w:rsidRDefault="00ED25B3" w:rsidP="0026257E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ED25B3" w:rsidRPr="00E53E40" w:rsidRDefault="00ED25B3" w:rsidP="0026257E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 تماس:</w:t>
            </w:r>
          </w:p>
        </w:tc>
        <w:tc>
          <w:tcPr>
            <w:tcW w:w="3060" w:type="dxa"/>
            <w:gridSpan w:val="4"/>
            <w:tcBorders>
              <w:top w:val="single" w:sz="4" w:space="0" w:color="DDD9C3" w:themeColor="background2" w:themeShade="E6"/>
            </w:tcBorders>
          </w:tcPr>
          <w:p w:rsidR="00ED25B3" w:rsidRPr="00E53E40" w:rsidRDefault="00ED25B3" w:rsidP="0026257E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کد ملی:</w:t>
            </w:r>
          </w:p>
        </w:tc>
      </w:tr>
      <w:tr w:rsidR="00ED25B3" w:rsidRPr="00E53E40" w:rsidTr="0026257E">
        <w:tc>
          <w:tcPr>
            <w:tcW w:w="4964" w:type="dxa"/>
            <w:gridSpan w:val="7"/>
            <w:vMerge/>
          </w:tcPr>
          <w:p w:rsidR="00ED25B3" w:rsidRPr="00E53E40" w:rsidRDefault="00ED25B3" w:rsidP="0026257E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ED25B3" w:rsidRPr="00E53E40" w:rsidRDefault="00ED25B3" w:rsidP="0026257E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ایمیل:</w:t>
            </w:r>
          </w:p>
        </w:tc>
        <w:tc>
          <w:tcPr>
            <w:tcW w:w="3060" w:type="dxa"/>
            <w:gridSpan w:val="4"/>
          </w:tcPr>
          <w:p w:rsidR="00ED25B3" w:rsidRPr="00E53E40" w:rsidRDefault="00ED25B3" w:rsidP="0026257E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آدرس:</w:t>
            </w:r>
          </w:p>
        </w:tc>
      </w:tr>
      <w:tr w:rsidR="00ED25B3" w:rsidRPr="00E53E40" w:rsidTr="0026257E">
        <w:tc>
          <w:tcPr>
            <w:tcW w:w="4964" w:type="dxa"/>
            <w:gridSpan w:val="7"/>
            <w:vMerge/>
          </w:tcPr>
          <w:p w:rsidR="00ED25B3" w:rsidRPr="00E53E40" w:rsidRDefault="00ED25B3" w:rsidP="0026257E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6011" w:type="dxa"/>
            <w:gridSpan w:val="7"/>
          </w:tcPr>
          <w:p w:rsidR="00ED25B3" w:rsidRPr="002F0FDA" w:rsidRDefault="00ED25B3" w:rsidP="0026257E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2F0FDA">
              <w:rPr>
                <w:rFonts w:cs="B Zar" w:hint="cs"/>
                <w:sz w:val="18"/>
                <w:szCs w:val="18"/>
                <w:rtl/>
              </w:rPr>
              <w:t>نحوه ی آشنایی با آزمایشگاه :</w:t>
            </w:r>
          </w:p>
          <w:p w:rsidR="00ED25B3" w:rsidRPr="00E53E40" w:rsidRDefault="00ED25B3" w:rsidP="0026257E">
            <w:pPr>
              <w:bidi/>
              <w:rPr>
                <w:rFonts w:cs="B Zar"/>
                <w:sz w:val="18"/>
                <w:szCs w:val="18"/>
                <w:rtl/>
              </w:rPr>
            </w:pPr>
            <w:r w:rsidRPr="002F0FDA">
              <w:rPr>
                <w:rFonts w:cs="B Zar" w:hint="cs"/>
                <w:sz w:val="18"/>
                <w:szCs w:val="18"/>
                <w:rtl/>
              </w:rPr>
              <w:t xml:space="preserve">از طریق سایت  </w:t>
            </w:r>
            <w:r w:rsidRPr="002F0FDA">
              <w:rPr>
                <w:rFonts w:cs="B Zar"/>
                <w:sz w:val="18"/>
                <w:szCs w:val="18"/>
              </w:rPr>
              <w:sym w:font="Wingdings 2" w:char="F0A3"/>
            </w:r>
            <w:r w:rsidRPr="002F0FDA">
              <w:rPr>
                <w:rFonts w:cs="B Zar" w:hint="cs"/>
                <w:sz w:val="18"/>
                <w:szCs w:val="18"/>
                <w:rtl/>
              </w:rPr>
              <w:t xml:space="preserve">                  شبکه های اجتماعی   </w:t>
            </w:r>
            <w:r w:rsidRPr="002F0FDA">
              <w:rPr>
                <w:rFonts w:cs="B Zar"/>
                <w:sz w:val="18"/>
                <w:szCs w:val="18"/>
              </w:rPr>
              <w:sym w:font="Wingdings 2" w:char="F0A3"/>
            </w:r>
            <w:r w:rsidRPr="002F0FDA">
              <w:rPr>
                <w:rFonts w:cs="B Zar" w:hint="cs"/>
                <w:sz w:val="18"/>
                <w:szCs w:val="18"/>
                <w:rtl/>
              </w:rPr>
              <w:t xml:space="preserve">             دوستان   </w:t>
            </w:r>
            <w:r w:rsidRPr="002F0FDA">
              <w:rPr>
                <w:rFonts w:cs="B Zar"/>
                <w:sz w:val="18"/>
                <w:szCs w:val="18"/>
              </w:rPr>
              <w:sym w:font="Wingdings 2" w:char="F0A3"/>
            </w:r>
            <w:r w:rsidRPr="002F0FDA">
              <w:rPr>
                <w:rFonts w:cs="B Zar" w:hint="cs"/>
                <w:sz w:val="18"/>
                <w:szCs w:val="18"/>
                <w:rtl/>
              </w:rPr>
              <w:t xml:space="preserve">                    سایر  </w:t>
            </w:r>
            <w:r w:rsidRPr="002F0FDA">
              <w:rPr>
                <w:rFonts w:cs="B Zar"/>
                <w:sz w:val="18"/>
                <w:szCs w:val="18"/>
              </w:rPr>
              <w:sym w:font="Wingdings 2" w:char="F0A3"/>
            </w:r>
          </w:p>
        </w:tc>
      </w:tr>
      <w:tr w:rsidR="00A97562" w:rsidRPr="00E53E40" w:rsidTr="0026257E">
        <w:tc>
          <w:tcPr>
            <w:tcW w:w="10975" w:type="dxa"/>
            <w:gridSpan w:val="14"/>
            <w:shd w:val="clear" w:color="auto" w:fill="E5DFEC" w:themeFill="accent4" w:themeFillTint="33"/>
          </w:tcPr>
          <w:p w:rsidR="00A97562" w:rsidRPr="00E53E40" w:rsidRDefault="00A97562" w:rsidP="0026257E">
            <w:pPr>
              <w:tabs>
                <w:tab w:val="left" w:pos="5388"/>
                <w:tab w:val="right" w:pos="9026"/>
              </w:tabs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 xml:space="preserve">اطلاعات تخصصی 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نمونه</w:t>
            </w:r>
          </w:p>
          <w:p w:rsidR="00A97562" w:rsidRPr="00E53E40" w:rsidRDefault="00A97562" w:rsidP="0026257E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*این قسمت توسط مت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قا</w:t>
            </w:r>
            <w:r w:rsidRPr="00E53E40">
              <w:rPr>
                <w:rFonts w:cs="B Zar" w:hint="cs"/>
                <w:sz w:val="18"/>
                <w:szCs w:val="18"/>
                <w:rtl/>
              </w:rPr>
              <w:t>ضی تکمیل گردد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.</w:t>
            </w:r>
          </w:p>
        </w:tc>
      </w:tr>
      <w:tr w:rsidR="0026257E" w:rsidRPr="00E53E40" w:rsidTr="0026257E">
        <w:trPr>
          <w:trHeight w:val="259"/>
        </w:trPr>
        <w:tc>
          <w:tcPr>
            <w:tcW w:w="265" w:type="dxa"/>
            <w:tcBorders>
              <w:right w:val="nil"/>
            </w:tcBorders>
          </w:tcPr>
          <w:p w:rsidR="0026257E" w:rsidRPr="00E53E40" w:rsidRDefault="0026257E" w:rsidP="0026257E">
            <w:pPr>
              <w:bidi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93" w:type="dxa"/>
            <w:gridSpan w:val="2"/>
            <w:tcBorders>
              <w:left w:val="nil"/>
            </w:tcBorders>
          </w:tcPr>
          <w:p w:rsidR="0026257E" w:rsidRPr="00E53E40" w:rsidRDefault="0026257E" w:rsidP="0026257E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حلیل تخصصی آزمون</w:t>
            </w:r>
          </w:p>
        </w:tc>
        <w:tc>
          <w:tcPr>
            <w:tcW w:w="1260" w:type="dxa"/>
            <w:gridSpan w:val="2"/>
          </w:tcPr>
          <w:p w:rsidR="0026257E" w:rsidRPr="00E53E40" w:rsidRDefault="0026257E" w:rsidP="0026257E">
            <w:pPr>
              <w:bidi/>
              <w:jc w:val="center"/>
              <w:rPr>
                <w:rFonts w:cs="B Zar"/>
                <w:sz w:val="18"/>
                <w:szCs w:val="18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</w:rPr>
              <w:t>نیاز به  آماده سازی</w:t>
            </w:r>
            <w:r w:rsidR="00E651F5">
              <w:rPr>
                <w:rFonts w:asciiTheme="minorBidi" w:hAnsiTheme="minorBidi" w:cs="B Koodak" w:hint="cs"/>
                <w:sz w:val="16"/>
                <w:szCs w:val="16"/>
                <w:rtl/>
              </w:rPr>
              <w:t xml:space="preserve"> خاصی</w:t>
            </w:r>
            <w:bookmarkStart w:id="0" w:name="_GoBack"/>
            <w:bookmarkEnd w:id="0"/>
            <w:r>
              <w:rPr>
                <w:rFonts w:asciiTheme="minorBidi" w:hAnsiTheme="minorBidi" w:cs="B Koodak" w:hint="cs"/>
                <w:sz w:val="16"/>
                <w:szCs w:val="16"/>
                <w:rtl/>
              </w:rPr>
              <w:t xml:space="preserve"> دارد؟</w:t>
            </w:r>
          </w:p>
        </w:tc>
        <w:tc>
          <w:tcPr>
            <w:tcW w:w="1710" w:type="dxa"/>
            <w:vMerge w:val="restart"/>
          </w:tcPr>
          <w:p w:rsidR="0026257E" w:rsidRDefault="0026257E" w:rsidP="0026257E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</w:rPr>
              <w:t>پنجره تصویربرداری</w:t>
            </w:r>
          </w:p>
          <w:p w:rsidR="0026257E" w:rsidRDefault="0026257E" w:rsidP="00B42A4C">
            <w:pPr>
              <w:bidi/>
              <w:jc w:val="center"/>
              <w:rPr>
                <w:rFonts w:asciiTheme="minorBidi" w:hAnsiTheme="minorBidi" w:cs="B Koodak"/>
                <w:sz w:val="14"/>
                <w:szCs w:val="14"/>
              </w:rPr>
            </w:pPr>
            <w:r>
              <w:rPr>
                <w:rFonts w:asciiTheme="minorBidi" w:hAnsiTheme="minorBidi" w:cs="B Koodak"/>
                <w:sz w:val="16"/>
                <w:szCs w:val="16"/>
              </w:rPr>
              <w:t>)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</w:rPr>
              <w:t xml:space="preserve"> استاندارد: </w:t>
            </w:r>
            <w:r w:rsidR="00B42A4C">
              <w:rPr>
                <w:rFonts w:asciiTheme="minorBidi" w:hAnsiTheme="minorBidi" w:cs="B Koodak"/>
                <w:sz w:val="14"/>
                <w:szCs w:val="14"/>
              </w:rPr>
              <w:t>5</w:t>
            </w:r>
            <w:r w:rsidRPr="00B224EA">
              <w:rPr>
                <w:rFonts w:asciiTheme="minorBidi" w:hAnsiTheme="minorBidi" w:cs="B Koodak"/>
                <w:sz w:val="14"/>
                <w:szCs w:val="14"/>
              </w:rPr>
              <w:t xml:space="preserve">µm, </w:t>
            </w:r>
            <w:r w:rsidR="00B42A4C">
              <w:rPr>
                <w:rFonts w:asciiTheme="minorBidi" w:hAnsiTheme="minorBidi" w:cs="B Koodak"/>
                <w:sz w:val="14"/>
                <w:szCs w:val="14"/>
              </w:rPr>
              <w:t>1</w:t>
            </w:r>
            <w:r w:rsidRPr="00B224EA">
              <w:rPr>
                <w:rFonts w:asciiTheme="minorBidi" w:hAnsiTheme="minorBidi" w:cs="B Koodak"/>
                <w:sz w:val="14"/>
                <w:szCs w:val="14"/>
              </w:rPr>
              <w:t xml:space="preserve"> µm</w:t>
            </w:r>
            <w:r w:rsidR="00B42A4C">
              <w:rPr>
                <w:rFonts w:asciiTheme="minorBidi" w:hAnsiTheme="minorBidi" w:cs="B Koodak" w:hint="cs"/>
                <w:sz w:val="14"/>
                <w:szCs w:val="14"/>
                <w:rtl/>
              </w:rPr>
              <w:t>و</w:t>
            </w:r>
            <w:r w:rsidRPr="00B224EA">
              <w:rPr>
                <w:rFonts w:asciiTheme="minorBidi" w:hAnsiTheme="minorBidi" w:cs="B Koodak" w:hint="cs"/>
                <w:sz w:val="14"/>
                <w:szCs w:val="14"/>
                <w:rtl/>
              </w:rPr>
              <w:t xml:space="preserve"> </w:t>
            </w:r>
            <w:r>
              <w:rPr>
                <w:rFonts w:asciiTheme="minorBidi" w:hAnsiTheme="minorBidi" w:cs="B Koodak"/>
                <w:sz w:val="14"/>
                <w:szCs w:val="14"/>
              </w:rPr>
              <w:t>(</w:t>
            </w:r>
            <w:r w:rsidR="00B42A4C">
              <w:rPr>
                <w:rFonts w:asciiTheme="minorBidi" w:hAnsiTheme="minorBidi" w:cs="B Koodak"/>
                <w:sz w:val="14"/>
                <w:szCs w:val="14"/>
              </w:rPr>
              <w:t>10</w:t>
            </w:r>
            <w:r w:rsidR="00B42A4C" w:rsidRPr="00B224EA">
              <w:rPr>
                <w:rFonts w:asciiTheme="minorBidi" w:hAnsiTheme="minorBidi" w:cs="B Koodak"/>
                <w:sz w:val="14"/>
                <w:szCs w:val="14"/>
              </w:rPr>
              <w:t>µ</w:t>
            </w:r>
            <w:r w:rsidRPr="00B224EA">
              <w:rPr>
                <w:rFonts w:asciiTheme="minorBidi" w:hAnsiTheme="minorBidi" w:cs="B Koodak"/>
                <w:sz w:val="14"/>
                <w:szCs w:val="14"/>
              </w:rPr>
              <w:t>m</w:t>
            </w:r>
          </w:p>
          <w:p w:rsidR="0026257E" w:rsidRPr="00E53E40" w:rsidRDefault="0026257E" w:rsidP="0026257E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در صورت نیاز ذکر موارد دیگر</w:t>
            </w:r>
          </w:p>
        </w:tc>
        <w:tc>
          <w:tcPr>
            <w:tcW w:w="2070" w:type="dxa"/>
            <w:gridSpan w:val="2"/>
            <w:vMerge w:val="restart"/>
          </w:tcPr>
          <w:p w:rsidR="0026257E" w:rsidRDefault="0026257E" w:rsidP="0026257E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</w:rPr>
              <w:t>مد تصویربرداری مدنظر</w:t>
            </w:r>
          </w:p>
          <w:p w:rsidR="0026257E" w:rsidRPr="00E53E40" w:rsidRDefault="0026257E" w:rsidP="0026257E">
            <w:pPr>
              <w:bidi/>
              <w:jc w:val="center"/>
              <w:rPr>
                <w:rFonts w:cs="B Zar"/>
                <w:sz w:val="18"/>
                <w:szCs w:val="18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</w:rPr>
              <w:t>تماسی</w:t>
            </w:r>
            <w:r w:rsidRPr="00D21A7C">
              <w:rPr>
                <w:rFonts w:asciiTheme="minorBidi" w:hAnsiTheme="minorBidi" w:cs="B Koodak" w:hint="cs"/>
                <w:sz w:val="16"/>
                <w:szCs w:val="16"/>
                <w:rtl/>
              </w:rPr>
              <w:t xml:space="preserve">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</w:rPr>
              <w:t xml:space="preserve">  </w:t>
            </w:r>
            <w:r>
              <w:t>/</w:t>
            </w:r>
            <w:r w:rsidRPr="00D21A7C">
              <w:rPr>
                <w:rFonts w:asciiTheme="minorBidi" w:hAnsiTheme="minorBidi" w:cs="B Koodak" w:hint="cs"/>
                <w:sz w:val="16"/>
                <w:szCs w:val="16"/>
                <w:rtl/>
              </w:rPr>
              <w:t>غیر تماسی</w:t>
            </w:r>
            <w:r>
              <w:rPr>
                <w:rFonts w:hint="cs"/>
                <w:rtl/>
              </w:rPr>
              <w:t xml:space="preserve"> </w:t>
            </w:r>
            <w:r>
              <w:t>/</w:t>
            </w:r>
            <w:r w:rsidRPr="00D21A7C">
              <w:rPr>
                <w:rFonts w:asciiTheme="minorBidi" w:hAnsiTheme="minorBidi" w:cs="B Koodak" w:hint="cs"/>
                <w:sz w:val="16"/>
                <w:szCs w:val="16"/>
                <w:rtl/>
              </w:rPr>
              <w:t>شبه تماسی</w:t>
            </w:r>
          </w:p>
        </w:tc>
        <w:tc>
          <w:tcPr>
            <w:tcW w:w="1080" w:type="dxa"/>
            <w:vMerge w:val="restart"/>
          </w:tcPr>
          <w:p w:rsidR="0026257E" w:rsidRPr="00E53E40" w:rsidRDefault="0026257E" w:rsidP="0026257E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حاوی ترکیبات سمی است</w:t>
            </w:r>
            <w:r>
              <w:rPr>
                <w:rFonts w:cs="B Zar" w:hint="cs"/>
                <w:sz w:val="18"/>
                <w:szCs w:val="18"/>
                <w:rtl/>
              </w:rPr>
              <w:t>؟</w:t>
            </w:r>
          </w:p>
        </w:tc>
        <w:tc>
          <w:tcPr>
            <w:tcW w:w="1170" w:type="dxa"/>
            <w:gridSpan w:val="2"/>
            <w:vMerge w:val="restart"/>
          </w:tcPr>
          <w:p w:rsidR="0026257E" w:rsidRDefault="0026257E" w:rsidP="0026257E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نمونه</w:t>
            </w:r>
          </w:p>
          <w:p w:rsidR="0026257E" w:rsidRPr="00E53E40" w:rsidRDefault="0026257E" w:rsidP="0026257E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(پودر/لایه نازک/ مایع)</w:t>
            </w:r>
          </w:p>
        </w:tc>
        <w:tc>
          <w:tcPr>
            <w:tcW w:w="900" w:type="dxa"/>
            <w:vMerge w:val="restart"/>
          </w:tcPr>
          <w:p w:rsidR="0026257E" w:rsidRPr="00E53E40" w:rsidRDefault="0026257E" w:rsidP="0026257E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رکیبات نمونه</w:t>
            </w:r>
          </w:p>
        </w:tc>
        <w:tc>
          <w:tcPr>
            <w:tcW w:w="697" w:type="dxa"/>
            <w:vMerge w:val="restart"/>
          </w:tcPr>
          <w:p w:rsidR="0026257E" w:rsidRPr="00E53E40" w:rsidRDefault="0026257E" w:rsidP="0026257E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نمونه</w:t>
            </w:r>
          </w:p>
        </w:tc>
        <w:tc>
          <w:tcPr>
            <w:tcW w:w="630" w:type="dxa"/>
            <w:vMerge w:val="restart"/>
          </w:tcPr>
          <w:p w:rsidR="0026257E" w:rsidRPr="00E53E40" w:rsidRDefault="0026257E" w:rsidP="0026257E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</w:t>
            </w:r>
          </w:p>
        </w:tc>
      </w:tr>
      <w:tr w:rsidR="0026257E" w:rsidRPr="00E53E40" w:rsidTr="0026257E">
        <w:trPr>
          <w:trHeight w:val="187"/>
        </w:trPr>
        <w:tc>
          <w:tcPr>
            <w:tcW w:w="738" w:type="dxa"/>
            <w:gridSpan w:val="2"/>
          </w:tcPr>
          <w:p w:rsidR="0026257E" w:rsidRPr="001A3D2E" w:rsidRDefault="0026257E" w:rsidP="0026257E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خیر</w:t>
            </w:r>
          </w:p>
        </w:tc>
        <w:tc>
          <w:tcPr>
            <w:tcW w:w="720" w:type="dxa"/>
          </w:tcPr>
          <w:p w:rsidR="0026257E" w:rsidRPr="00AF70FA" w:rsidRDefault="0026257E" w:rsidP="0026257E">
            <w:pPr>
              <w:bidi/>
              <w:jc w:val="center"/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بلی</w:t>
            </w:r>
          </w:p>
        </w:tc>
        <w:tc>
          <w:tcPr>
            <w:tcW w:w="630" w:type="dxa"/>
          </w:tcPr>
          <w:p w:rsidR="0026257E" w:rsidRDefault="0026257E" w:rsidP="0026257E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خیر</w:t>
            </w:r>
          </w:p>
        </w:tc>
        <w:tc>
          <w:tcPr>
            <w:tcW w:w="630" w:type="dxa"/>
          </w:tcPr>
          <w:p w:rsidR="0026257E" w:rsidRDefault="0026257E" w:rsidP="0026257E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بلی</w:t>
            </w:r>
          </w:p>
        </w:tc>
        <w:tc>
          <w:tcPr>
            <w:tcW w:w="1710" w:type="dxa"/>
            <w:vMerge/>
          </w:tcPr>
          <w:p w:rsidR="0026257E" w:rsidRDefault="0026257E" w:rsidP="0026257E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  <w:vMerge/>
          </w:tcPr>
          <w:p w:rsidR="0026257E" w:rsidRDefault="0026257E" w:rsidP="0026257E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  <w:vMerge/>
          </w:tcPr>
          <w:p w:rsidR="0026257E" w:rsidRPr="00E53E40" w:rsidRDefault="0026257E" w:rsidP="0026257E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  <w:gridSpan w:val="2"/>
            <w:vMerge/>
          </w:tcPr>
          <w:p w:rsidR="0026257E" w:rsidRPr="00E53E40" w:rsidRDefault="0026257E" w:rsidP="0026257E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  <w:vMerge/>
          </w:tcPr>
          <w:p w:rsidR="0026257E" w:rsidRPr="00E53E40" w:rsidRDefault="0026257E" w:rsidP="0026257E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697" w:type="dxa"/>
            <w:vMerge/>
          </w:tcPr>
          <w:p w:rsidR="0026257E" w:rsidRPr="00E53E40" w:rsidRDefault="0026257E" w:rsidP="0026257E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630" w:type="dxa"/>
            <w:vMerge/>
          </w:tcPr>
          <w:p w:rsidR="0026257E" w:rsidRPr="00E53E40" w:rsidRDefault="0026257E" w:rsidP="0026257E">
            <w:pPr>
              <w:bidi/>
              <w:rPr>
                <w:rFonts w:cs="B Zar"/>
                <w:sz w:val="18"/>
                <w:szCs w:val="18"/>
                <w:rtl/>
              </w:rPr>
            </w:pPr>
          </w:p>
        </w:tc>
      </w:tr>
      <w:tr w:rsidR="0026257E" w:rsidRPr="00E53E40" w:rsidTr="0026257E">
        <w:tc>
          <w:tcPr>
            <w:tcW w:w="265" w:type="dxa"/>
            <w:tcBorders>
              <w:right w:val="nil"/>
            </w:tcBorders>
          </w:tcPr>
          <w:p w:rsidR="0026257E" w:rsidRDefault="0026257E" w:rsidP="0026257E">
            <w:pPr>
              <w:bidi/>
            </w:pPr>
          </w:p>
        </w:tc>
        <w:tc>
          <w:tcPr>
            <w:tcW w:w="473" w:type="dxa"/>
            <w:tcBorders>
              <w:left w:val="nil"/>
            </w:tcBorders>
          </w:tcPr>
          <w:p w:rsidR="0026257E" w:rsidRDefault="0026257E" w:rsidP="0026257E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720" w:type="dxa"/>
          </w:tcPr>
          <w:p w:rsidR="0026257E" w:rsidRPr="00E53E40" w:rsidRDefault="0026257E" w:rsidP="0026257E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30" w:type="dxa"/>
          </w:tcPr>
          <w:p w:rsidR="0026257E" w:rsidRDefault="0026257E" w:rsidP="0026257E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30" w:type="dxa"/>
          </w:tcPr>
          <w:p w:rsidR="0026257E" w:rsidRPr="00E53E40" w:rsidRDefault="0026257E" w:rsidP="0026257E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710" w:type="dxa"/>
          </w:tcPr>
          <w:p w:rsidR="0026257E" w:rsidRPr="00E53E40" w:rsidRDefault="0026257E" w:rsidP="0026257E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</w:tcPr>
          <w:p w:rsidR="0026257E" w:rsidRPr="00E53E40" w:rsidRDefault="0026257E" w:rsidP="0026257E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</w:tcPr>
          <w:p w:rsidR="0026257E" w:rsidRPr="00E53E40" w:rsidRDefault="0026257E" w:rsidP="0026257E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  <w:gridSpan w:val="2"/>
          </w:tcPr>
          <w:p w:rsidR="0026257E" w:rsidRPr="00E53E40" w:rsidRDefault="0026257E" w:rsidP="0026257E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</w:tcPr>
          <w:p w:rsidR="0026257E" w:rsidRDefault="0026257E" w:rsidP="0026257E">
            <w:pPr>
              <w:bidi/>
              <w:jc w:val="center"/>
            </w:pPr>
          </w:p>
        </w:tc>
        <w:tc>
          <w:tcPr>
            <w:tcW w:w="697" w:type="dxa"/>
          </w:tcPr>
          <w:p w:rsidR="0026257E" w:rsidRDefault="0026257E" w:rsidP="0026257E">
            <w:pPr>
              <w:bidi/>
              <w:jc w:val="center"/>
            </w:pPr>
          </w:p>
        </w:tc>
        <w:tc>
          <w:tcPr>
            <w:tcW w:w="630" w:type="dxa"/>
          </w:tcPr>
          <w:p w:rsidR="0026257E" w:rsidRPr="00E53E40" w:rsidRDefault="0026257E" w:rsidP="0026257E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۱</w:t>
            </w:r>
          </w:p>
        </w:tc>
      </w:tr>
      <w:tr w:rsidR="0026257E" w:rsidRPr="00E53E40" w:rsidTr="0026257E">
        <w:tc>
          <w:tcPr>
            <w:tcW w:w="265" w:type="dxa"/>
            <w:tcBorders>
              <w:right w:val="nil"/>
            </w:tcBorders>
          </w:tcPr>
          <w:p w:rsidR="0026257E" w:rsidRDefault="0026257E" w:rsidP="0026257E">
            <w:pPr>
              <w:bidi/>
            </w:pPr>
          </w:p>
        </w:tc>
        <w:tc>
          <w:tcPr>
            <w:tcW w:w="473" w:type="dxa"/>
            <w:tcBorders>
              <w:left w:val="nil"/>
            </w:tcBorders>
          </w:tcPr>
          <w:p w:rsidR="0026257E" w:rsidRDefault="0026257E" w:rsidP="0026257E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720" w:type="dxa"/>
          </w:tcPr>
          <w:p w:rsidR="0026257E" w:rsidRPr="00E53E40" w:rsidRDefault="0026257E" w:rsidP="0026257E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30" w:type="dxa"/>
          </w:tcPr>
          <w:p w:rsidR="0026257E" w:rsidRDefault="0026257E" w:rsidP="0026257E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30" w:type="dxa"/>
          </w:tcPr>
          <w:p w:rsidR="0026257E" w:rsidRPr="00E53E40" w:rsidRDefault="0026257E" w:rsidP="0026257E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710" w:type="dxa"/>
          </w:tcPr>
          <w:p w:rsidR="0026257E" w:rsidRPr="00E53E40" w:rsidRDefault="0026257E" w:rsidP="0026257E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</w:tcPr>
          <w:p w:rsidR="0026257E" w:rsidRPr="00E53E40" w:rsidRDefault="0026257E" w:rsidP="0026257E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</w:tcPr>
          <w:p w:rsidR="0026257E" w:rsidRPr="00E53E40" w:rsidRDefault="0026257E" w:rsidP="0026257E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  <w:gridSpan w:val="2"/>
          </w:tcPr>
          <w:p w:rsidR="0026257E" w:rsidRPr="00E53E40" w:rsidRDefault="0026257E" w:rsidP="0026257E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</w:tcPr>
          <w:p w:rsidR="0026257E" w:rsidRDefault="0026257E" w:rsidP="0026257E">
            <w:pPr>
              <w:bidi/>
              <w:jc w:val="center"/>
            </w:pPr>
          </w:p>
        </w:tc>
        <w:tc>
          <w:tcPr>
            <w:tcW w:w="697" w:type="dxa"/>
          </w:tcPr>
          <w:p w:rsidR="0026257E" w:rsidRDefault="0026257E" w:rsidP="0026257E">
            <w:pPr>
              <w:bidi/>
              <w:jc w:val="center"/>
            </w:pPr>
          </w:p>
        </w:tc>
        <w:tc>
          <w:tcPr>
            <w:tcW w:w="630" w:type="dxa"/>
          </w:tcPr>
          <w:p w:rsidR="0026257E" w:rsidRPr="00E53E40" w:rsidRDefault="0026257E" w:rsidP="0026257E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۲</w:t>
            </w:r>
          </w:p>
        </w:tc>
      </w:tr>
      <w:tr w:rsidR="0026257E" w:rsidRPr="00E53E40" w:rsidTr="0026257E">
        <w:tc>
          <w:tcPr>
            <w:tcW w:w="265" w:type="dxa"/>
            <w:tcBorders>
              <w:right w:val="nil"/>
            </w:tcBorders>
          </w:tcPr>
          <w:p w:rsidR="0026257E" w:rsidRDefault="0026257E" w:rsidP="0026257E">
            <w:pPr>
              <w:bidi/>
            </w:pPr>
          </w:p>
        </w:tc>
        <w:tc>
          <w:tcPr>
            <w:tcW w:w="473" w:type="dxa"/>
            <w:tcBorders>
              <w:left w:val="nil"/>
            </w:tcBorders>
          </w:tcPr>
          <w:p w:rsidR="0026257E" w:rsidRDefault="0026257E" w:rsidP="0026257E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720" w:type="dxa"/>
          </w:tcPr>
          <w:p w:rsidR="0026257E" w:rsidRPr="00E53E40" w:rsidRDefault="0026257E" w:rsidP="0026257E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30" w:type="dxa"/>
          </w:tcPr>
          <w:p w:rsidR="0026257E" w:rsidRDefault="0026257E" w:rsidP="0026257E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30" w:type="dxa"/>
          </w:tcPr>
          <w:p w:rsidR="0026257E" w:rsidRPr="00E53E40" w:rsidRDefault="0026257E" w:rsidP="0026257E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710" w:type="dxa"/>
          </w:tcPr>
          <w:p w:rsidR="0026257E" w:rsidRPr="00E53E40" w:rsidRDefault="0026257E" w:rsidP="0026257E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</w:tcPr>
          <w:p w:rsidR="0026257E" w:rsidRPr="00E53E40" w:rsidRDefault="0026257E" w:rsidP="0026257E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</w:tcPr>
          <w:p w:rsidR="0026257E" w:rsidRPr="00E53E40" w:rsidRDefault="0026257E" w:rsidP="0026257E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  <w:gridSpan w:val="2"/>
          </w:tcPr>
          <w:p w:rsidR="0026257E" w:rsidRPr="00E53E40" w:rsidRDefault="0026257E" w:rsidP="0026257E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</w:tcPr>
          <w:p w:rsidR="0026257E" w:rsidRDefault="0026257E" w:rsidP="0026257E">
            <w:pPr>
              <w:bidi/>
              <w:jc w:val="center"/>
            </w:pPr>
          </w:p>
        </w:tc>
        <w:tc>
          <w:tcPr>
            <w:tcW w:w="697" w:type="dxa"/>
          </w:tcPr>
          <w:p w:rsidR="0026257E" w:rsidRDefault="0026257E" w:rsidP="0026257E">
            <w:pPr>
              <w:bidi/>
              <w:jc w:val="center"/>
            </w:pPr>
          </w:p>
        </w:tc>
        <w:tc>
          <w:tcPr>
            <w:tcW w:w="630" w:type="dxa"/>
          </w:tcPr>
          <w:p w:rsidR="0026257E" w:rsidRPr="00E53E40" w:rsidRDefault="0026257E" w:rsidP="0026257E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۳</w:t>
            </w:r>
          </w:p>
        </w:tc>
      </w:tr>
      <w:tr w:rsidR="0026257E" w:rsidRPr="00E53E40" w:rsidTr="0026257E">
        <w:tc>
          <w:tcPr>
            <w:tcW w:w="265" w:type="dxa"/>
            <w:tcBorders>
              <w:right w:val="nil"/>
            </w:tcBorders>
          </w:tcPr>
          <w:p w:rsidR="0026257E" w:rsidRDefault="0026257E" w:rsidP="0026257E">
            <w:pPr>
              <w:bidi/>
            </w:pPr>
          </w:p>
        </w:tc>
        <w:tc>
          <w:tcPr>
            <w:tcW w:w="473" w:type="dxa"/>
            <w:tcBorders>
              <w:left w:val="nil"/>
            </w:tcBorders>
          </w:tcPr>
          <w:p w:rsidR="0026257E" w:rsidRDefault="0026257E" w:rsidP="0026257E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720" w:type="dxa"/>
          </w:tcPr>
          <w:p w:rsidR="0026257E" w:rsidRPr="00E53E40" w:rsidRDefault="0026257E" w:rsidP="0026257E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30" w:type="dxa"/>
          </w:tcPr>
          <w:p w:rsidR="0026257E" w:rsidRDefault="0026257E" w:rsidP="0026257E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30" w:type="dxa"/>
          </w:tcPr>
          <w:p w:rsidR="0026257E" w:rsidRPr="00E53E40" w:rsidRDefault="0026257E" w:rsidP="0026257E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710" w:type="dxa"/>
          </w:tcPr>
          <w:p w:rsidR="0026257E" w:rsidRPr="00E53E40" w:rsidRDefault="0026257E" w:rsidP="0026257E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</w:tcPr>
          <w:p w:rsidR="0026257E" w:rsidRPr="00E53E40" w:rsidRDefault="0026257E" w:rsidP="0026257E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</w:tcPr>
          <w:p w:rsidR="0026257E" w:rsidRPr="00E53E40" w:rsidRDefault="0026257E" w:rsidP="0026257E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  <w:gridSpan w:val="2"/>
          </w:tcPr>
          <w:p w:rsidR="0026257E" w:rsidRPr="00E53E40" w:rsidRDefault="0026257E" w:rsidP="0026257E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</w:tcPr>
          <w:p w:rsidR="0026257E" w:rsidRDefault="0026257E" w:rsidP="0026257E">
            <w:pPr>
              <w:bidi/>
              <w:jc w:val="center"/>
            </w:pPr>
          </w:p>
        </w:tc>
        <w:tc>
          <w:tcPr>
            <w:tcW w:w="697" w:type="dxa"/>
          </w:tcPr>
          <w:p w:rsidR="0026257E" w:rsidRDefault="0026257E" w:rsidP="0026257E">
            <w:pPr>
              <w:bidi/>
              <w:jc w:val="center"/>
            </w:pPr>
          </w:p>
        </w:tc>
        <w:tc>
          <w:tcPr>
            <w:tcW w:w="630" w:type="dxa"/>
          </w:tcPr>
          <w:p w:rsidR="0026257E" w:rsidRPr="00E53E40" w:rsidRDefault="0026257E" w:rsidP="0026257E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۴</w:t>
            </w:r>
          </w:p>
        </w:tc>
      </w:tr>
      <w:tr w:rsidR="0026257E" w:rsidRPr="00E53E40" w:rsidTr="0026257E">
        <w:tc>
          <w:tcPr>
            <w:tcW w:w="265" w:type="dxa"/>
            <w:tcBorders>
              <w:right w:val="nil"/>
            </w:tcBorders>
          </w:tcPr>
          <w:p w:rsidR="0026257E" w:rsidRDefault="0026257E" w:rsidP="0026257E">
            <w:pPr>
              <w:bidi/>
            </w:pPr>
          </w:p>
        </w:tc>
        <w:tc>
          <w:tcPr>
            <w:tcW w:w="473" w:type="dxa"/>
            <w:tcBorders>
              <w:left w:val="nil"/>
            </w:tcBorders>
          </w:tcPr>
          <w:p w:rsidR="0026257E" w:rsidRDefault="0026257E" w:rsidP="0026257E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720" w:type="dxa"/>
          </w:tcPr>
          <w:p w:rsidR="0026257E" w:rsidRPr="00E53E40" w:rsidRDefault="0026257E" w:rsidP="0026257E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30" w:type="dxa"/>
          </w:tcPr>
          <w:p w:rsidR="0026257E" w:rsidRDefault="0026257E" w:rsidP="0026257E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630" w:type="dxa"/>
          </w:tcPr>
          <w:p w:rsidR="0026257E" w:rsidRPr="00E53E40" w:rsidRDefault="0026257E" w:rsidP="0026257E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710" w:type="dxa"/>
          </w:tcPr>
          <w:p w:rsidR="0026257E" w:rsidRPr="00E53E40" w:rsidRDefault="0026257E" w:rsidP="0026257E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</w:tcPr>
          <w:p w:rsidR="0026257E" w:rsidRPr="00E53E40" w:rsidRDefault="0026257E" w:rsidP="0026257E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</w:tcPr>
          <w:p w:rsidR="0026257E" w:rsidRPr="00E53E40" w:rsidRDefault="0026257E" w:rsidP="0026257E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  <w:gridSpan w:val="2"/>
          </w:tcPr>
          <w:p w:rsidR="0026257E" w:rsidRPr="00E53E40" w:rsidRDefault="0026257E" w:rsidP="0026257E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</w:tcPr>
          <w:p w:rsidR="0026257E" w:rsidRDefault="0026257E" w:rsidP="0026257E">
            <w:pPr>
              <w:bidi/>
              <w:jc w:val="center"/>
            </w:pPr>
          </w:p>
        </w:tc>
        <w:tc>
          <w:tcPr>
            <w:tcW w:w="697" w:type="dxa"/>
          </w:tcPr>
          <w:p w:rsidR="0026257E" w:rsidRDefault="0026257E" w:rsidP="0026257E">
            <w:pPr>
              <w:bidi/>
              <w:jc w:val="center"/>
            </w:pPr>
          </w:p>
        </w:tc>
        <w:tc>
          <w:tcPr>
            <w:tcW w:w="630" w:type="dxa"/>
          </w:tcPr>
          <w:p w:rsidR="0026257E" w:rsidRPr="00E53E40" w:rsidRDefault="0026257E" w:rsidP="0026257E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۵</w:t>
            </w:r>
          </w:p>
        </w:tc>
      </w:tr>
      <w:tr w:rsidR="00475263" w:rsidRPr="00E53E40" w:rsidTr="0026257E">
        <w:tc>
          <w:tcPr>
            <w:tcW w:w="10975" w:type="dxa"/>
            <w:gridSpan w:val="14"/>
            <w:shd w:val="clear" w:color="auto" w:fill="auto"/>
          </w:tcPr>
          <w:p w:rsidR="00861841" w:rsidRPr="00E53E40" w:rsidRDefault="00475263" w:rsidP="0026257E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ملاحضات فنی</w:t>
            </w:r>
          </w:p>
          <w:tbl>
            <w:tblPr>
              <w:tblStyle w:val="TableGrid"/>
              <w:tblpPr w:leftFromText="180" w:rightFromText="180" w:vertAnchor="text" w:horzAnchor="margin" w:tblpXSpec="center" w:tblpY="91"/>
              <w:bidiVisual/>
              <w:tblW w:w="10896" w:type="dxa"/>
              <w:tblLayout w:type="fixed"/>
              <w:tblLook w:val="04A0" w:firstRow="1" w:lastRow="0" w:firstColumn="1" w:lastColumn="0" w:noHBand="0" w:noVBand="1"/>
            </w:tblPr>
            <w:tblGrid>
              <w:gridCol w:w="1366"/>
              <w:gridCol w:w="9530"/>
            </w:tblGrid>
            <w:tr w:rsidR="00861841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26257E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شکل نمونه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26257E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پودری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توده ا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لایه نشانی شده بر روی زیر لایه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بیولوژیک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پلیمر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861841" w:rsidTr="00861841">
              <w:trPr>
                <w:trHeight w:val="264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26257E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جنس ماده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26257E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نامعلوم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فل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سرام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ک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معدن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کامپو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ت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861841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26257E">
                  <w:pPr>
                    <w:ind w:left="-57"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خواص الکتریکی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26257E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نامعلوم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نیمرسانا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>نا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861841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26257E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ایمنی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26257E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سمی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فرار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قابل اشتعال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محرک دستگاه تنفسی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اکسنده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خورنده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بیماری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softHyphen/>
                    <w:t xml:space="preserve">زا 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سایر موارد: .............................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</w:p>
              </w:tc>
            </w:tr>
            <w:tr w:rsidR="00861841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26257E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توضیحات</w:t>
                  </w:r>
                </w:p>
              </w:tc>
              <w:tc>
                <w:tcPr>
                  <w:tcW w:w="9530" w:type="dxa"/>
                </w:tcPr>
                <w:p w:rsidR="00861841" w:rsidRPr="00861841" w:rsidRDefault="00861841" w:rsidP="0026257E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صورت ایجاد خسارت مالی و جانی بدلیل نمونه مخرب یا سمی مسئولیت آن با متقاضی می باشد.</w:t>
                  </w:r>
                </w:p>
                <w:p w:rsidR="00861841" w:rsidRPr="00861841" w:rsidRDefault="00861841" w:rsidP="0026257E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و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و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رگ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کل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اش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د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ح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وار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فوق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خسا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جا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ش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861841" w:rsidRPr="00861841" w:rsidRDefault="00861841" w:rsidP="0026257E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و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فت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نجا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آزمون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گهدا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گردن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.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یک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جه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گش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861841" w:rsidRPr="00861841" w:rsidRDefault="00861841" w:rsidP="0026257E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سئولیت صحت اطلاعات و مشخصات نمونه برعهده متقاضی می باشد .</w:t>
                  </w:r>
                </w:p>
                <w:p w:rsidR="00861841" w:rsidRPr="00861841" w:rsidRDefault="00861841" w:rsidP="0026257E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 های ارسالی باید در اندازه و شرایط مناسب ارسال شود (قبل از ارسال نمونه هماهنگی لازم را انجام دهید)</w:t>
                  </w:r>
                </w:p>
                <w:p w:rsidR="00861841" w:rsidRPr="00861841" w:rsidRDefault="00861841" w:rsidP="0026257E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 صورت عدم هماهنگی قبلی متقاض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شرکت در خصوص تخریب نمونه های حساس به دم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رطوب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زمان 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نور و ... مسئولیتی ندارد.</w:t>
                  </w:r>
                </w:p>
                <w:p w:rsidR="00861841" w:rsidRPr="00861841" w:rsidRDefault="00861841" w:rsidP="0026257E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 پرداختی برای آزمون ها به هر دلیل قابل استرداد نیست</w:t>
                  </w:r>
                </w:p>
              </w:tc>
            </w:tr>
            <w:tr w:rsidR="00861841" w:rsidRPr="003165D2" w:rsidTr="00861841">
              <w:trPr>
                <w:trHeight w:val="1008"/>
              </w:trPr>
              <w:tc>
                <w:tcPr>
                  <w:tcW w:w="10896" w:type="dxa"/>
                  <w:gridSpan w:val="2"/>
                </w:tcPr>
                <w:p w:rsidR="00861841" w:rsidRPr="00EB78A5" w:rsidRDefault="00861841" w:rsidP="0026257E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نجانب                                           صحت موارد بالا را تایید می نمایم.</w:t>
                  </w:r>
                </w:p>
                <w:p w:rsidR="00861841" w:rsidRDefault="00861841" w:rsidP="0026257E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وضیحات متقاضی:</w:t>
                  </w:r>
                </w:p>
                <w:p w:rsidR="00861841" w:rsidRPr="00B96C93" w:rsidRDefault="00861841" w:rsidP="0026257E">
                  <w:pPr>
                    <w:bidi/>
                    <w:jc w:val="center"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                                                                                                                                                                                                               تاریخ و امضاء متقاضی</w:t>
                  </w:r>
                </w:p>
              </w:tc>
            </w:tr>
          </w:tbl>
          <w:p w:rsidR="00475263" w:rsidRPr="00E53E40" w:rsidRDefault="00475263" w:rsidP="0026257E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</w:tr>
    </w:tbl>
    <w:p w:rsidR="00990361" w:rsidRDefault="00990361" w:rsidP="00E53E40"/>
    <w:tbl>
      <w:tblPr>
        <w:tblStyle w:val="TableGrid11"/>
        <w:tblpPr w:leftFromText="180" w:rightFromText="180" w:vertAnchor="text" w:horzAnchor="margin" w:tblpXSpec="center" w:tblpY="-749"/>
        <w:tblOverlap w:val="never"/>
        <w:bidiVisual/>
        <w:tblW w:w="10962" w:type="dxa"/>
        <w:tblLayout w:type="fixed"/>
        <w:tblLook w:val="04A0" w:firstRow="1" w:lastRow="0" w:firstColumn="1" w:lastColumn="0" w:noHBand="0" w:noVBand="1"/>
      </w:tblPr>
      <w:tblGrid>
        <w:gridCol w:w="508"/>
        <w:gridCol w:w="2347"/>
        <w:gridCol w:w="2094"/>
        <w:gridCol w:w="645"/>
        <w:gridCol w:w="806"/>
        <w:gridCol w:w="1400"/>
        <w:gridCol w:w="236"/>
        <w:gridCol w:w="236"/>
        <w:gridCol w:w="2690"/>
      </w:tblGrid>
      <w:tr w:rsidR="00990361" w:rsidRPr="004213E0" w:rsidTr="00990361">
        <w:trPr>
          <w:trHeight w:val="314"/>
        </w:trPr>
        <w:tc>
          <w:tcPr>
            <w:tcW w:w="508" w:type="dxa"/>
            <w:vMerge w:val="restart"/>
            <w:shd w:val="clear" w:color="auto" w:fill="F2F2F2" w:themeFill="background1" w:themeFillShade="F2"/>
            <w:textDirection w:val="btLr"/>
            <w:vAlign w:val="center"/>
          </w:tcPr>
          <w:p w:rsidR="00990361" w:rsidRPr="006F0749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t>این فسمت توسط آزمایشگاه تکمیل می</w:t>
            </w: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softHyphen/>
              <w:t>گردد</w:t>
            </w:r>
          </w:p>
        </w:tc>
        <w:tc>
          <w:tcPr>
            <w:tcW w:w="10454" w:type="dxa"/>
            <w:gridSpan w:val="8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امکا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انجام آز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مون (نظر کارشناس دستگاه) 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ن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</w:p>
        </w:tc>
      </w:tr>
      <w:tr w:rsidR="00990361" w:rsidRPr="004213E0" w:rsidTr="00990361">
        <w:trPr>
          <w:trHeight w:val="69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</w:tcPr>
          <w:p w:rsidR="00990361" w:rsidRDefault="00990361" w:rsidP="00990361">
            <w:pPr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نظ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کارشناس دست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</w:t>
            </w:r>
          </w:p>
          <w:p w:rsidR="00990361" w:rsidRPr="004213E0" w:rsidRDefault="00990361" w:rsidP="00990361">
            <w:pPr>
              <w:tabs>
                <w:tab w:val="left" w:pos="6823"/>
              </w:tabs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  <w:tab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تاریخ و امضاء:</w:t>
            </w:r>
          </w:p>
        </w:tc>
      </w:tr>
      <w:tr w:rsidR="00990361" w:rsidRPr="004213E0" w:rsidTr="00990361">
        <w:trPr>
          <w:trHeight w:val="31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رفه هر آزمون:</w:t>
            </w:r>
          </w:p>
        </w:tc>
        <w:tc>
          <w:tcPr>
            <w:tcW w:w="2094" w:type="dxa"/>
            <w:vMerge w:val="restart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هزینه کل آزمو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</w:tc>
        <w:tc>
          <w:tcPr>
            <w:tcW w:w="645" w:type="dxa"/>
            <w:vMerge w:val="restart"/>
            <w:textDirection w:val="tbRl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b/>
                <w:bCs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b/>
                <w:bCs/>
                <w:sz w:val="16"/>
                <w:szCs w:val="16"/>
                <w:rtl/>
                <w:lang w:bidi="fa-IR"/>
              </w:rPr>
              <w:t>گرنت شبکه آزمایشگاهی</w:t>
            </w:r>
          </w:p>
        </w:tc>
        <w:tc>
          <w:tcPr>
            <w:tcW w:w="806" w:type="dxa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درصد</w:t>
            </w:r>
          </w:p>
        </w:tc>
        <w:tc>
          <w:tcPr>
            <w:tcW w:w="1400" w:type="dxa"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vMerge w:val="restart"/>
            <w:tcBorders>
              <w:right w:val="nil"/>
            </w:tcBorders>
            <w:textDirection w:val="tbRl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tcBorders>
              <w:left w:val="nil"/>
              <w:bottom w:val="nil"/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690" w:type="dxa"/>
            <w:tcBorders>
              <w:left w:val="nil"/>
              <w:bottom w:val="nil"/>
            </w:tcBorders>
          </w:tcPr>
          <w:p w:rsidR="00990361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سهم پرداختی </w:t>
            </w: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46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داد آزمون انجام شده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806" w:type="dxa"/>
            <w:vMerge w:val="restart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مبلغ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تخفیف</w:t>
            </w:r>
          </w:p>
        </w:tc>
        <w:tc>
          <w:tcPr>
            <w:tcW w:w="1400" w:type="dxa"/>
            <w:vMerge w:val="restart"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ریال</w:t>
            </w:r>
          </w:p>
          <w:p w:rsidR="00990361" w:rsidRPr="00A57903" w:rsidRDefault="00990361" w:rsidP="00990361">
            <w:pPr>
              <w:bidi/>
              <w:spacing w:line="360" w:lineRule="auto"/>
              <w:jc w:val="right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A57903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ID</w:t>
            </w:r>
            <w:r>
              <w:rPr>
                <w:rFonts w:asciiTheme="majorBidi" w:hAnsiTheme="majorBidi" w:cstheme="majorBidi"/>
                <w:sz w:val="16"/>
                <w:szCs w:val="16"/>
                <w:lang w:bidi="fa-IR"/>
              </w:rPr>
              <w:t>:</w:t>
            </w: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926" w:type="dxa"/>
            <w:gridSpan w:val="2"/>
            <w:vMerge w:val="restart"/>
            <w:tcBorders>
              <w:top w:val="nil"/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209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bidi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هزینه تحلیل تخصصی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806" w:type="dxa"/>
            <w:vMerge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1400" w:type="dxa"/>
            <w:vMerge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926" w:type="dxa"/>
            <w:gridSpan w:val="2"/>
            <w:vMerge/>
            <w:tcBorders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</w:tr>
      <w:tr w:rsidR="00990361" w:rsidRPr="004213E0" w:rsidTr="00990361">
        <w:trPr>
          <w:trHeight w:val="686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bottom w:val="nil"/>
            </w:tcBorders>
            <w:vAlign w:val="center"/>
          </w:tcPr>
          <w:p w:rsidR="00990361" w:rsidRPr="00496C61" w:rsidRDefault="00990361" w:rsidP="00990361">
            <w:pPr>
              <w:bidi/>
              <w:rPr>
                <w:rFonts w:asciiTheme="minorBidi" w:hAnsiTheme="minorBidi" w:cs="B Koodak"/>
                <w:sz w:val="18"/>
                <w:szCs w:val="18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نظر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  <w:p w:rsidR="00990361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                                                                                                                                          </w:t>
            </w:r>
          </w:p>
          <w:p w:rsidR="00990361" w:rsidRPr="00B2727A" w:rsidRDefault="00990361" w:rsidP="00990361">
            <w:pPr>
              <w:bidi/>
              <w:jc w:val="center"/>
              <w:rPr>
                <w:rFonts w:asciiTheme="minorBidi" w:hAnsiTheme="minorBidi" w:cs="B Koodak"/>
                <w:sz w:val="4"/>
                <w:szCs w:val="4"/>
                <w:lang w:bidi="fa-IR"/>
              </w:rPr>
            </w:pP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4"/>
                <w:szCs w:val="4"/>
                <w:rtl/>
                <w:lang w:bidi="fa-IR"/>
              </w:rPr>
            </w:pPr>
          </w:p>
        </w:tc>
      </w:tr>
      <w:tr w:rsidR="00990361" w:rsidRPr="004213E0" w:rsidTr="00E36ADD">
        <w:trPr>
          <w:trHeight w:val="608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top w:val="nil"/>
            </w:tcBorders>
            <w:vAlign w:val="center"/>
          </w:tcPr>
          <w:p w:rsidR="00990361" w:rsidRPr="004213E0" w:rsidRDefault="00990361" w:rsidP="00990361">
            <w:pPr>
              <w:ind w:left="1440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تاریخ و امضای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</w:p>
        </w:tc>
      </w:tr>
    </w:tbl>
    <w:p w:rsidR="00990361" w:rsidRDefault="00990361" w:rsidP="00E53E40"/>
    <w:sectPr w:rsidR="00990361" w:rsidSect="006B4FA8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3048" w:rsidRDefault="001D3048" w:rsidP="00E53E40">
      <w:pPr>
        <w:spacing w:after="0" w:line="240" w:lineRule="auto"/>
      </w:pPr>
      <w:r>
        <w:separator/>
      </w:r>
    </w:p>
  </w:endnote>
  <w:endnote w:type="continuationSeparator" w:id="0">
    <w:p w:rsidR="001D3048" w:rsidRDefault="001D3048" w:rsidP="00E53E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 Zar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3048" w:rsidRDefault="001D3048" w:rsidP="00E53E40">
      <w:pPr>
        <w:spacing w:after="0" w:line="240" w:lineRule="auto"/>
      </w:pPr>
      <w:r>
        <w:separator/>
      </w:r>
    </w:p>
  </w:footnote>
  <w:footnote w:type="continuationSeparator" w:id="0">
    <w:p w:rsidR="001D3048" w:rsidRDefault="001D3048" w:rsidP="00E53E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9E1D31"/>
    <w:multiLevelType w:val="hybridMultilevel"/>
    <w:tmpl w:val="F5A0A4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D060CB"/>
    <w:multiLevelType w:val="hybridMultilevel"/>
    <w:tmpl w:val="5CC6AB7A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DB6201"/>
    <w:multiLevelType w:val="hybridMultilevel"/>
    <w:tmpl w:val="F1D4E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182D6E"/>
    <w:multiLevelType w:val="hybridMultilevel"/>
    <w:tmpl w:val="05F27298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2568BA"/>
    <w:multiLevelType w:val="hybridMultilevel"/>
    <w:tmpl w:val="61823A3E"/>
    <w:lvl w:ilvl="0" w:tplc="09E01F9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DC530D"/>
    <w:multiLevelType w:val="hybridMultilevel"/>
    <w:tmpl w:val="CB46DE44"/>
    <w:lvl w:ilvl="0" w:tplc="97AAEF3C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A4D3C8F"/>
    <w:multiLevelType w:val="hybridMultilevel"/>
    <w:tmpl w:val="586226A6"/>
    <w:lvl w:ilvl="0" w:tplc="E41246D8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2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TSxNDc0MTc0tzQ1M7BQ0lEKTi0uzszPAykwrAUAta/wSiwAAAA="/>
  </w:docVars>
  <w:rsids>
    <w:rsidRoot w:val="00FB69B6"/>
    <w:rsid w:val="0008330E"/>
    <w:rsid w:val="000E35F1"/>
    <w:rsid w:val="001A3D2E"/>
    <w:rsid w:val="001D3048"/>
    <w:rsid w:val="001D3BFB"/>
    <w:rsid w:val="0026257E"/>
    <w:rsid w:val="00283C50"/>
    <w:rsid w:val="002B3B23"/>
    <w:rsid w:val="00310BDE"/>
    <w:rsid w:val="003167B2"/>
    <w:rsid w:val="00341844"/>
    <w:rsid w:val="00342405"/>
    <w:rsid w:val="0034578A"/>
    <w:rsid w:val="00383EA4"/>
    <w:rsid w:val="00395D12"/>
    <w:rsid w:val="004029D6"/>
    <w:rsid w:val="00475263"/>
    <w:rsid w:val="004C5911"/>
    <w:rsid w:val="00532327"/>
    <w:rsid w:val="00533AD9"/>
    <w:rsid w:val="005818E9"/>
    <w:rsid w:val="005D2610"/>
    <w:rsid w:val="005F0D98"/>
    <w:rsid w:val="006B4FA8"/>
    <w:rsid w:val="006D2705"/>
    <w:rsid w:val="0077258A"/>
    <w:rsid w:val="007D4EE3"/>
    <w:rsid w:val="007E6AC3"/>
    <w:rsid w:val="00805CF4"/>
    <w:rsid w:val="008173D4"/>
    <w:rsid w:val="00827E7F"/>
    <w:rsid w:val="0084267B"/>
    <w:rsid w:val="00861841"/>
    <w:rsid w:val="008C4D06"/>
    <w:rsid w:val="008D6137"/>
    <w:rsid w:val="008F298A"/>
    <w:rsid w:val="00922B17"/>
    <w:rsid w:val="00990361"/>
    <w:rsid w:val="009A1C19"/>
    <w:rsid w:val="009B62F6"/>
    <w:rsid w:val="009E181A"/>
    <w:rsid w:val="009E3572"/>
    <w:rsid w:val="00A40B26"/>
    <w:rsid w:val="00A44411"/>
    <w:rsid w:val="00A5786C"/>
    <w:rsid w:val="00A81CA3"/>
    <w:rsid w:val="00A97562"/>
    <w:rsid w:val="00AF13CE"/>
    <w:rsid w:val="00B04AEA"/>
    <w:rsid w:val="00B36A80"/>
    <w:rsid w:val="00B42A4C"/>
    <w:rsid w:val="00B47018"/>
    <w:rsid w:val="00B81138"/>
    <w:rsid w:val="00BE7D43"/>
    <w:rsid w:val="00C20DF0"/>
    <w:rsid w:val="00C30B2A"/>
    <w:rsid w:val="00C52C5F"/>
    <w:rsid w:val="00C714E8"/>
    <w:rsid w:val="00CB3F8F"/>
    <w:rsid w:val="00D069B4"/>
    <w:rsid w:val="00D10B20"/>
    <w:rsid w:val="00D21330"/>
    <w:rsid w:val="00D65B1B"/>
    <w:rsid w:val="00E1253C"/>
    <w:rsid w:val="00E21A77"/>
    <w:rsid w:val="00E36ADD"/>
    <w:rsid w:val="00E53E40"/>
    <w:rsid w:val="00E651F5"/>
    <w:rsid w:val="00ED25B3"/>
    <w:rsid w:val="00FB6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742791"/>
  <w15:docId w15:val="{4B39F24B-E0A5-4803-AF0D-75DDE09707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2B17"/>
  </w:style>
  <w:style w:type="paragraph" w:styleId="Heading1">
    <w:name w:val="heading 1"/>
    <w:basedOn w:val="Normal"/>
    <w:next w:val="Normal"/>
    <w:link w:val="Heading1Char"/>
    <w:uiPriority w:val="9"/>
    <w:qFormat/>
    <w:rsid w:val="00922B1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2B1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2B1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2B1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2B1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2B1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2B1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18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75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562"/>
    <w:rPr>
      <w:rFonts w:ascii="Tahoma" w:hAnsi="Tahoma" w:cs="Tahoma"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0E35F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E40"/>
    <w:rPr>
      <w:lang w:bidi="ar-SA"/>
    </w:rPr>
  </w:style>
  <w:style w:type="paragraph" w:styleId="Footer">
    <w:name w:val="footer"/>
    <w:basedOn w:val="Normal"/>
    <w:link w:val="Foot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E40"/>
    <w:rPr>
      <w:lang w:bidi="ar-SA"/>
    </w:rPr>
  </w:style>
  <w:style w:type="table" w:customStyle="1" w:styleId="TableGrid11">
    <w:name w:val="Table Grid11"/>
    <w:basedOn w:val="TableNormal"/>
    <w:next w:val="TableGrid"/>
    <w:uiPriority w:val="59"/>
    <w:rsid w:val="00861841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22B1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2B1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2B1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2B1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2B1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2B1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22B17"/>
    <w:pPr>
      <w:spacing w:line="240" w:lineRule="auto"/>
    </w:pPr>
    <w:rPr>
      <w:b/>
      <w:bCs/>
      <w:smallCaps/>
      <w:color w:val="1F497D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22B17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22B17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2B17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22B17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22B17"/>
    <w:rPr>
      <w:b/>
      <w:bCs/>
    </w:rPr>
  </w:style>
  <w:style w:type="character" w:styleId="Emphasis">
    <w:name w:val="Emphasis"/>
    <w:basedOn w:val="DefaultParagraphFont"/>
    <w:uiPriority w:val="20"/>
    <w:qFormat/>
    <w:rsid w:val="00922B17"/>
    <w:rPr>
      <w:i/>
      <w:iCs/>
    </w:rPr>
  </w:style>
  <w:style w:type="paragraph" w:styleId="NoSpacing">
    <w:name w:val="No Spacing"/>
    <w:uiPriority w:val="1"/>
    <w:qFormat/>
    <w:rsid w:val="00922B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2B1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22B1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2B1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2B1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22B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22B1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22B1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22B1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22B17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22B17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AF13C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F13C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anotahl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C14CCA-5774-415C-AD65-B4D2F11AE6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11</Words>
  <Characters>234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da</dc:creator>
  <cp:lastModifiedBy>Shahvar</cp:lastModifiedBy>
  <cp:revision>4</cp:revision>
  <dcterms:created xsi:type="dcterms:W3CDTF">2021-12-05T14:58:00Z</dcterms:created>
  <dcterms:modified xsi:type="dcterms:W3CDTF">2021-12-11T15:29:00Z</dcterms:modified>
</cp:coreProperties>
</file>